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A5CFB" w14:textId="0B48EE5E" w:rsidR="002566B1" w:rsidRDefault="002566B1" w:rsidP="00D55C05">
      <w:pPr>
        <w:spacing w:after="0" w:line="240" w:lineRule="auto"/>
        <w:contextualSpacing/>
        <w:rPr>
          <w:b/>
          <w:bCs/>
          <w:sz w:val="32"/>
          <w:szCs w:val="32"/>
        </w:rPr>
      </w:pPr>
      <w:r w:rsidRPr="002566B1">
        <w:rPr>
          <w:b/>
          <w:bCs/>
          <w:sz w:val="32"/>
          <w:szCs w:val="32"/>
        </w:rPr>
        <w:t>HTML FUNDAMENTS MCQ</w:t>
      </w:r>
    </w:p>
    <w:p w14:paraId="07ED500A" w14:textId="77777777" w:rsidR="00234103" w:rsidRDefault="00234103" w:rsidP="00D55C05">
      <w:pPr>
        <w:spacing w:after="0" w:line="240" w:lineRule="auto"/>
        <w:contextualSpacing/>
        <w:rPr>
          <w:b/>
          <w:bCs/>
          <w:sz w:val="32"/>
          <w:szCs w:val="32"/>
        </w:rPr>
      </w:pPr>
    </w:p>
    <w:p w14:paraId="0A10B4C9" w14:textId="2BAA0114" w:rsidR="00E93455" w:rsidRPr="00E93455" w:rsidRDefault="00E93455" w:rsidP="00D55C05"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Name: ___________________________________________________</w:t>
      </w:r>
      <w:proofErr w:type="gramStart"/>
      <w:r>
        <w:rPr>
          <w:b/>
          <w:bCs/>
        </w:rPr>
        <w:t>_  Date</w:t>
      </w:r>
      <w:proofErr w:type="gramEnd"/>
      <w:r>
        <w:rPr>
          <w:b/>
          <w:bCs/>
        </w:rPr>
        <w:t>: __________________</w:t>
      </w:r>
    </w:p>
    <w:p w14:paraId="697E04A0" w14:textId="77777777" w:rsidR="002566B1" w:rsidRDefault="002566B1" w:rsidP="00D55C05">
      <w:pPr>
        <w:spacing w:after="0" w:line="240" w:lineRule="auto"/>
        <w:contextualSpacing/>
      </w:pPr>
    </w:p>
    <w:p w14:paraId="228464E3" w14:textId="517EA77A" w:rsidR="002566B1" w:rsidRDefault="002566B1" w:rsidP="00D55C05">
      <w:pPr>
        <w:pStyle w:val="ListParagraph"/>
        <w:numPr>
          <w:ilvl w:val="0"/>
          <w:numId w:val="1"/>
        </w:numPr>
        <w:spacing w:after="0" w:line="240" w:lineRule="auto"/>
      </w:pPr>
      <w:r>
        <w:t>What does the abbreviation HTML stand for?</w:t>
      </w:r>
    </w:p>
    <w:p w14:paraId="4A284D0C" w14:textId="77777777" w:rsidR="00D55C05" w:rsidRPr="00296B72" w:rsidRDefault="002566B1" w:rsidP="000E05A5">
      <w:pPr>
        <w:pStyle w:val="ListParagraph"/>
        <w:spacing w:after="0" w:line="240" w:lineRule="auto"/>
        <w:ind w:left="1134" w:hanging="425"/>
        <w:rPr>
          <w:color w:val="00B050"/>
        </w:rPr>
      </w:pPr>
      <w:r w:rsidRPr="00296B72">
        <w:rPr>
          <w:color w:val="00B0F0"/>
        </w:rPr>
        <w:t>(A)</w:t>
      </w:r>
      <w:r w:rsidRPr="00296B72">
        <w:rPr>
          <w:color w:val="00B0F0"/>
        </w:rPr>
        <w:tab/>
        <w:t>HyperText Markup Language</w:t>
      </w:r>
    </w:p>
    <w:p w14:paraId="0118A82C" w14:textId="77777777" w:rsidR="00D55C05" w:rsidRDefault="002566B1" w:rsidP="000E05A5">
      <w:pPr>
        <w:pStyle w:val="ListParagraph"/>
        <w:spacing w:after="0" w:line="240" w:lineRule="auto"/>
        <w:ind w:left="1134" w:hanging="425"/>
      </w:pPr>
      <w:r>
        <w:t>(B)</w:t>
      </w:r>
      <w:r>
        <w:tab/>
        <w:t>HighText Markup Language</w:t>
      </w:r>
    </w:p>
    <w:p w14:paraId="2C26004D" w14:textId="77777777" w:rsidR="00D55C05" w:rsidRDefault="002566B1" w:rsidP="000E05A5">
      <w:pPr>
        <w:pStyle w:val="ListParagraph"/>
        <w:spacing w:after="0" w:line="240" w:lineRule="auto"/>
        <w:ind w:left="1134" w:hanging="425"/>
      </w:pPr>
      <w:r>
        <w:t>(C)</w:t>
      </w:r>
      <w:r>
        <w:tab/>
        <w:t>HyperText Markdown Language</w:t>
      </w:r>
    </w:p>
    <w:p w14:paraId="41BEDA8F" w14:textId="48E64504" w:rsidR="002566B1" w:rsidRDefault="002566B1" w:rsidP="000E05A5">
      <w:pPr>
        <w:pStyle w:val="ListParagraph"/>
        <w:spacing w:after="0" w:line="240" w:lineRule="auto"/>
        <w:ind w:left="1134" w:hanging="425"/>
      </w:pPr>
      <w:r>
        <w:t>(D)</w:t>
      </w:r>
      <w:r>
        <w:tab/>
        <w:t>None of the above</w:t>
      </w:r>
    </w:p>
    <w:p w14:paraId="281C0B38" w14:textId="77777777" w:rsidR="002566B1" w:rsidRDefault="002566B1" w:rsidP="00D55C05">
      <w:pPr>
        <w:spacing w:after="0" w:line="240" w:lineRule="auto"/>
        <w:contextualSpacing/>
      </w:pPr>
    </w:p>
    <w:p w14:paraId="7C1B142C" w14:textId="70413C47" w:rsidR="002566B1" w:rsidRDefault="002566B1" w:rsidP="00D55C05">
      <w:pPr>
        <w:pStyle w:val="ListParagraph"/>
        <w:numPr>
          <w:ilvl w:val="0"/>
          <w:numId w:val="1"/>
        </w:numPr>
        <w:spacing w:after="0" w:line="240" w:lineRule="auto"/>
      </w:pPr>
      <w:r>
        <w:t>How many sizes of headers are available in HTML by default?</w:t>
      </w:r>
    </w:p>
    <w:p w14:paraId="392209FC" w14:textId="6087D1CF" w:rsidR="002566B1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5</w:t>
      </w:r>
    </w:p>
    <w:p w14:paraId="69E5ECB9" w14:textId="626DA09A" w:rsidR="002566B1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1</w:t>
      </w:r>
    </w:p>
    <w:p w14:paraId="34B76FCA" w14:textId="43346CEB" w:rsidR="002566B1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3</w:t>
      </w:r>
    </w:p>
    <w:p w14:paraId="7C487883" w14:textId="6111E146" w:rsidR="002566B1" w:rsidRDefault="002566B1" w:rsidP="000E05A5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6</w:t>
      </w:r>
    </w:p>
    <w:p w14:paraId="3442ECBE" w14:textId="0C3C83F5" w:rsidR="00D55C05" w:rsidRDefault="00D55C05" w:rsidP="00D55C05">
      <w:pPr>
        <w:spacing w:after="0" w:line="240" w:lineRule="auto"/>
        <w:contextualSpacing/>
      </w:pPr>
    </w:p>
    <w:p w14:paraId="6BAC0F97" w14:textId="30ACC39A" w:rsidR="002566B1" w:rsidRDefault="002566B1" w:rsidP="00E30041">
      <w:pPr>
        <w:pStyle w:val="ListParagraph"/>
        <w:numPr>
          <w:ilvl w:val="0"/>
          <w:numId w:val="1"/>
        </w:numPr>
        <w:spacing w:after="0" w:line="240" w:lineRule="auto"/>
      </w:pPr>
      <w:r>
        <w:t>What is the smallest header in HTML by default?</w:t>
      </w:r>
    </w:p>
    <w:p w14:paraId="42DF0F7D" w14:textId="74FCA898" w:rsidR="002566B1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</w:pPr>
      <w:r>
        <w:t>h1</w:t>
      </w:r>
    </w:p>
    <w:p w14:paraId="02621418" w14:textId="63B41BC7" w:rsidR="002566B1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</w:pPr>
      <w:r>
        <w:t>h2</w:t>
      </w:r>
    </w:p>
    <w:p w14:paraId="07A97C7E" w14:textId="09FA1667" w:rsidR="002566B1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</w:pPr>
      <w:r>
        <w:t>h6</w:t>
      </w:r>
    </w:p>
    <w:p w14:paraId="0C19A1DB" w14:textId="5AF0B53F" w:rsidR="002566B1" w:rsidRDefault="002566B1" w:rsidP="000E05A5">
      <w:pPr>
        <w:pStyle w:val="ListParagraph"/>
        <w:numPr>
          <w:ilvl w:val="0"/>
          <w:numId w:val="3"/>
        </w:numPr>
        <w:spacing w:after="0" w:line="240" w:lineRule="auto"/>
        <w:ind w:left="1134" w:hanging="425"/>
      </w:pPr>
      <w:r>
        <w:t>h4</w:t>
      </w:r>
    </w:p>
    <w:p w14:paraId="4E62FBE1" w14:textId="77777777" w:rsidR="002566B1" w:rsidRDefault="002566B1" w:rsidP="00D55C05">
      <w:pPr>
        <w:spacing w:after="0" w:line="240" w:lineRule="auto"/>
        <w:contextualSpacing/>
      </w:pPr>
    </w:p>
    <w:p w14:paraId="4665D390" w14:textId="44D779CF" w:rsidR="002566B1" w:rsidRDefault="002566B1" w:rsidP="00B36BA4">
      <w:pPr>
        <w:pStyle w:val="ListParagraph"/>
        <w:numPr>
          <w:ilvl w:val="0"/>
          <w:numId w:val="1"/>
        </w:numPr>
        <w:spacing w:after="0" w:line="240" w:lineRule="auto"/>
      </w:pPr>
      <w:r>
        <w:t>What are the types of lists available in HTML?</w:t>
      </w:r>
    </w:p>
    <w:p w14:paraId="4B7212AE" w14:textId="64B7C8C2" w:rsidR="002566B1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</w:pPr>
      <w:r>
        <w:t>Ordered, Unordered Lists</w:t>
      </w:r>
    </w:p>
    <w:p w14:paraId="72436F1B" w14:textId="77A2CBB2" w:rsidR="002566B1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</w:pPr>
      <w:r>
        <w:t>Bulleted, Numbered Lists</w:t>
      </w:r>
    </w:p>
    <w:p w14:paraId="200A4D1B" w14:textId="4F14D476" w:rsidR="002566B1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</w:pPr>
      <w:r>
        <w:t>Named, Unnamed Lists</w:t>
      </w:r>
    </w:p>
    <w:p w14:paraId="463CC6AC" w14:textId="39D19427" w:rsidR="002566B1" w:rsidRDefault="002566B1" w:rsidP="000E05A5">
      <w:pPr>
        <w:pStyle w:val="ListParagraph"/>
        <w:numPr>
          <w:ilvl w:val="0"/>
          <w:numId w:val="4"/>
        </w:numPr>
        <w:spacing w:after="0" w:line="240" w:lineRule="auto"/>
        <w:ind w:left="1134" w:hanging="425"/>
      </w:pPr>
      <w:r>
        <w:t>Non</w:t>
      </w:r>
      <w:r w:rsidR="00205D9B">
        <w:t>e</w:t>
      </w:r>
      <w:r>
        <w:t xml:space="preserve"> of the above</w:t>
      </w:r>
    </w:p>
    <w:p w14:paraId="249E815D" w14:textId="39A25176" w:rsidR="002566B1" w:rsidRDefault="002566B1" w:rsidP="00D55C05">
      <w:pPr>
        <w:spacing w:after="0" w:line="240" w:lineRule="auto"/>
        <w:contextualSpacing/>
      </w:pPr>
    </w:p>
    <w:p w14:paraId="6FD58E32" w14:textId="090E6FB1" w:rsidR="002566B1" w:rsidRDefault="002566B1" w:rsidP="000D7E80">
      <w:pPr>
        <w:pStyle w:val="ListParagraph"/>
        <w:numPr>
          <w:ilvl w:val="0"/>
          <w:numId w:val="1"/>
        </w:numPr>
        <w:spacing w:after="0" w:line="240" w:lineRule="auto"/>
      </w:pPr>
      <w:r>
        <w:t>How to create an ordered list in HTML?</w:t>
      </w:r>
    </w:p>
    <w:p w14:paraId="6EBD03F4" w14:textId="291A409E" w:rsidR="002566B1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</w:pPr>
      <w:r>
        <w:t>&lt;ul&gt;</w:t>
      </w:r>
    </w:p>
    <w:p w14:paraId="3694A479" w14:textId="77777777" w:rsidR="000D7E80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</w:pPr>
      <w:r>
        <w:t>&lt;ol&gt;</w:t>
      </w:r>
    </w:p>
    <w:p w14:paraId="5EE03158" w14:textId="77777777" w:rsidR="000D7E80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</w:pPr>
      <w:r>
        <w:t>&lt;href&gt;</w:t>
      </w:r>
    </w:p>
    <w:p w14:paraId="16FC54E7" w14:textId="58FC373E" w:rsidR="002566B1" w:rsidRDefault="002566B1" w:rsidP="000E05A5">
      <w:pPr>
        <w:pStyle w:val="ListParagraph"/>
        <w:numPr>
          <w:ilvl w:val="0"/>
          <w:numId w:val="5"/>
        </w:numPr>
        <w:spacing w:after="0" w:line="240" w:lineRule="auto"/>
        <w:ind w:left="1134" w:hanging="425"/>
      </w:pPr>
      <w:r>
        <w:t>&lt;b&gt;</w:t>
      </w:r>
    </w:p>
    <w:p w14:paraId="6951ED85" w14:textId="77777777" w:rsidR="002566B1" w:rsidRDefault="002566B1" w:rsidP="00D55C05">
      <w:pPr>
        <w:spacing w:after="0" w:line="240" w:lineRule="auto"/>
        <w:contextualSpacing/>
      </w:pPr>
    </w:p>
    <w:p w14:paraId="0711EBB9" w14:textId="7D5DEF6E" w:rsidR="002566B1" w:rsidRDefault="002566B1" w:rsidP="00296B72">
      <w:pPr>
        <w:pStyle w:val="ListParagraph"/>
        <w:numPr>
          <w:ilvl w:val="0"/>
          <w:numId w:val="1"/>
        </w:numPr>
        <w:spacing w:after="0" w:line="240" w:lineRule="auto"/>
      </w:pPr>
      <w:r>
        <w:t>HTML files are saved by default with the extension?</w:t>
      </w:r>
    </w:p>
    <w:p w14:paraId="558CDAF8" w14:textId="13923181" w:rsidR="002566B1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</w:pPr>
      <w:r>
        <w:t>.html</w:t>
      </w:r>
    </w:p>
    <w:p w14:paraId="17B92FDE" w14:textId="73D4123E" w:rsidR="002566B1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</w:pPr>
      <w:r>
        <w:t>.h</w:t>
      </w:r>
    </w:p>
    <w:p w14:paraId="366E0DF9" w14:textId="6813B523" w:rsidR="002566B1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</w:pPr>
      <w:r>
        <w:t>.ht</w:t>
      </w:r>
    </w:p>
    <w:p w14:paraId="371AD762" w14:textId="5EB2D3D2" w:rsidR="002566B1" w:rsidRDefault="002566B1" w:rsidP="000E05A5">
      <w:pPr>
        <w:pStyle w:val="ListParagraph"/>
        <w:numPr>
          <w:ilvl w:val="0"/>
          <w:numId w:val="6"/>
        </w:numPr>
        <w:spacing w:after="0" w:line="240" w:lineRule="auto"/>
        <w:ind w:left="1134" w:hanging="425"/>
      </w:pPr>
      <w:r>
        <w:t>None of the above</w:t>
      </w:r>
    </w:p>
    <w:p w14:paraId="1BC5A0D9" w14:textId="77777777" w:rsidR="002566B1" w:rsidRDefault="002566B1" w:rsidP="00D55C05">
      <w:pPr>
        <w:spacing w:after="0" w:line="240" w:lineRule="auto"/>
        <w:contextualSpacing/>
      </w:pPr>
    </w:p>
    <w:p w14:paraId="07B85AEF" w14:textId="3C2BE936" w:rsidR="002566B1" w:rsidRDefault="002566B1" w:rsidP="00296B72">
      <w:pPr>
        <w:pStyle w:val="ListParagraph"/>
        <w:numPr>
          <w:ilvl w:val="0"/>
          <w:numId w:val="1"/>
        </w:numPr>
        <w:spacing w:after="0" w:line="240" w:lineRule="auto"/>
      </w:pPr>
      <w:r>
        <w:t>We enclose HTML tags within?</w:t>
      </w:r>
    </w:p>
    <w:p w14:paraId="46853BD8" w14:textId="0BF9F631" w:rsidR="002566B1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</w:pPr>
      <w:r>
        <w:t>{}</w:t>
      </w:r>
    </w:p>
    <w:p w14:paraId="0055B014" w14:textId="0486EF0F" w:rsidR="002566B1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</w:pPr>
      <w:r>
        <w:t>&lt;&gt;</w:t>
      </w:r>
    </w:p>
    <w:p w14:paraId="7250A43D" w14:textId="6B1FBA06" w:rsidR="002566B1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</w:pPr>
      <w:r>
        <w:t>!!</w:t>
      </w:r>
    </w:p>
    <w:p w14:paraId="1AB9A21D" w14:textId="52A3C009" w:rsidR="002566B1" w:rsidRDefault="002566B1" w:rsidP="000E05A5">
      <w:pPr>
        <w:pStyle w:val="ListParagraph"/>
        <w:numPr>
          <w:ilvl w:val="0"/>
          <w:numId w:val="7"/>
        </w:numPr>
        <w:spacing w:after="0" w:line="240" w:lineRule="auto"/>
        <w:ind w:left="1134" w:hanging="425"/>
      </w:pPr>
      <w:r>
        <w:t>None of the above</w:t>
      </w:r>
    </w:p>
    <w:p w14:paraId="5E8CEE40" w14:textId="77777777" w:rsidR="002566B1" w:rsidRDefault="002566B1" w:rsidP="00D55C05">
      <w:pPr>
        <w:spacing w:after="0" w:line="240" w:lineRule="auto"/>
        <w:contextualSpacing/>
      </w:pPr>
    </w:p>
    <w:p w14:paraId="4638DA70" w14:textId="7E1EBD3B" w:rsidR="00296B72" w:rsidRDefault="002566B1" w:rsidP="00296B72">
      <w:pPr>
        <w:pStyle w:val="ListParagraph"/>
        <w:numPr>
          <w:ilvl w:val="0"/>
          <w:numId w:val="1"/>
        </w:numPr>
        <w:spacing w:after="0" w:line="240" w:lineRule="auto"/>
      </w:pPr>
      <w:r>
        <w:t>What is the effect of the &lt;b&gt; tag?</w:t>
      </w:r>
    </w:p>
    <w:p w14:paraId="25C3DC34" w14:textId="49BA7A19" w:rsidR="002566B1" w:rsidRDefault="00296B72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</w:pPr>
      <w:r>
        <w:t xml:space="preserve"> </w:t>
      </w:r>
      <w:r w:rsidR="002566B1">
        <w:t>It converts the text within it to bold font</w:t>
      </w:r>
    </w:p>
    <w:p w14:paraId="65E387F6" w14:textId="11EAE0E2" w:rsidR="002566B1" w:rsidRDefault="00296B72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</w:pPr>
      <w:r>
        <w:t xml:space="preserve"> </w:t>
      </w:r>
      <w:r w:rsidR="002566B1">
        <w:t>It is used to write black-colored font</w:t>
      </w:r>
    </w:p>
    <w:p w14:paraId="64E3D6BC" w14:textId="7AC202BC" w:rsidR="002566B1" w:rsidRDefault="00296B72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</w:pPr>
      <w:r>
        <w:t xml:space="preserve"> </w:t>
      </w:r>
      <w:r w:rsidR="002566B1">
        <w:t>It is used to change the font size</w:t>
      </w:r>
    </w:p>
    <w:p w14:paraId="13B1D97E" w14:textId="7FEFCED1" w:rsidR="002566B1" w:rsidRDefault="00442D1D" w:rsidP="00442D1D">
      <w:pPr>
        <w:pStyle w:val="ListParagraph"/>
        <w:numPr>
          <w:ilvl w:val="0"/>
          <w:numId w:val="8"/>
        </w:numPr>
        <w:spacing w:after="0" w:line="240" w:lineRule="auto"/>
        <w:ind w:left="1134" w:hanging="425"/>
      </w:pPr>
      <w:r>
        <w:t xml:space="preserve"> </w:t>
      </w:r>
      <w:r w:rsidR="002566B1">
        <w:t>Non</w:t>
      </w:r>
      <w:r>
        <w:t>e</w:t>
      </w:r>
      <w:r w:rsidR="002566B1">
        <w:t xml:space="preserve"> of the above</w:t>
      </w:r>
    </w:p>
    <w:p w14:paraId="1BA8ABD2" w14:textId="77777777" w:rsidR="00442D1D" w:rsidRDefault="00442D1D" w:rsidP="00D55C05">
      <w:pPr>
        <w:spacing w:after="0" w:line="240" w:lineRule="auto"/>
        <w:contextualSpacing/>
      </w:pPr>
    </w:p>
    <w:p w14:paraId="53B64631" w14:textId="62BE92A9" w:rsidR="002566B1" w:rsidRDefault="002566B1" w:rsidP="00442D1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correct about HTML?</w:t>
      </w:r>
    </w:p>
    <w:p w14:paraId="12AFB213" w14:textId="61B55A59" w:rsidR="002566B1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</w:pPr>
      <w:r>
        <w:t>HTML uses User Defined Tags</w:t>
      </w:r>
    </w:p>
    <w:p w14:paraId="794F486F" w14:textId="02D2117F" w:rsidR="002566B1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</w:pPr>
      <w:r>
        <w:t>HTML uses the tags defined within the language</w:t>
      </w:r>
    </w:p>
    <w:p w14:paraId="719AB9BD" w14:textId="125806BA" w:rsidR="002566B1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</w:pPr>
      <w:r>
        <w:t>Both A and B</w:t>
      </w:r>
    </w:p>
    <w:p w14:paraId="57D48BC2" w14:textId="4702F22F" w:rsidR="002566B1" w:rsidRDefault="002566B1" w:rsidP="00442D1D">
      <w:pPr>
        <w:pStyle w:val="ListParagraph"/>
        <w:numPr>
          <w:ilvl w:val="0"/>
          <w:numId w:val="9"/>
        </w:numPr>
        <w:spacing w:after="0" w:line="240" w:lineRule="auto"/>
        <w:ind w:left="1134" w:hanging="425"/>
      </w:pPr>
      <w:r>
        <w:t>None of the above</w:t>
      </w:r>
    </w:p>
    <w:p w14:paraId="1002744F" w14:textId="77777777" w:rsidR="002566B1" w:rsidRDefault="002566B1" w:rsidP="00D55C05">
      <w:pPr>
        <w:spacing w:after="0" w:line="240" w:lineRule="auto"/>
        <w:contextualSpacing/>
      </w:pPr>
    </w:p>
    <w:p w14:paraId="4934C494" w14:textId="607D7F15" w:rsidR="002566B1" w:rsidRDefault="002566B1" w:rsidP="00442D1D">
      <w:pPr>
        <w:pStyle w:val="ListParagraph"/>
        <w:numPr>
          <w:ilvl w:val="0"/>
          <w:numId w:val="1"/>
        </w:numPr>
        <w:spacing w:after="0" w:line="240" w:lineRule="auto"/>
      </w:pPr>
      <w:r>
        <w:t>How to display preformatted text in HTML?</w:t>
      </w:r>
    </w:p>
    <w:p w14:paraId="08663F5B" w14:textId="615689FA" w:rsidR="002566B1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</w:pPr>
      <w:r>
        <w:t>&lt;p&gt;</w:t>
      </w:r>
    </w:p>
    <w:p w14:paraId="55993483" w14:textId="5DC487A8" w:rsidR="002566B1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</w:pPr>
      <w:r>
        <w:t>&lt;pre&gt;</w:t>
      </w:r>
    </w:p>
    <w:p w14:paraId="7180771A" w14:textId="7DB8B206" w:rsidR="002566B1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</w:pPr>
      <w:r>
        <w:t>&lt;hr&gt;</w:t>
      </w:r>
    </w:p>
    <w:p w14:paraId="686627C4" w14:textId="65A06267" w:rsidR="002566B1" w:rsidRDefault="002566B1" w:rsidP="00442D1D">
      <w:pPr>
        <w:pStyle w:val="ListParagraph"/>
        <w:numPr>
          <w:ilvl w:val="0"/>
          <w:numId w:val="10"/>
        </w:numPr>
        <w:spacing w:after="0" w:line="240" w:lineRule="auto"/>
        <w:ind w:left="1134" w:hanging="425"/>
      </w:pPr>
      <w:r>
        <w:t>All of the above</w:t>
      </w:r>
    </w:p>
    <w:p w14:paraId="321065D7" w14:textId="77777777" w:rsidR="002566B1" w:rsidRDefault="002566B1" w:rsidP="00D55C05">
      <w:pPr>
        <w:spacing w:after="0" w:line="240" w:lineRule="auto"/>
        <w:contextualSpacing/>
      </w:pPr>
    </w:p>
    <w:p w14:paraId="57825E96" w14:textId="190570BC" w:rsidR="00F51C0A" w:rsidRDefault="002566B1" w:rsidP="00F51C0A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ags doesn’t require a closing tag?</w:t>
      </w:r>
    </w:p>
    <w:p w14:paraId="705E25E2" w14:textId="6C7838FF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r&gt;</w:t>
      </w:r>
    </w:p>
    <w:p w14:paraId="66E04CAE" w14:textId="4ADD62E7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r&gt;</w:t>
      </w:r>
    </w:p>
    <w:p w14:paraId="45EA9989" w14:textId="022F3550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5410ECF1" w14:textId="427B050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285EC107" w14:textId="77777777" w:rsidR="002566B1" w:rsidRDefault="002566B1" w:rsidP="00D55C05">
      <w:pPr>
        <w:spacing w:after="0" w:line="240" w:lineRule="auto"/>
        <w:contextualSpacing/>
      </w:pPr>
    </w:p>
    <w:p w14:paraId="561FFD76" w14:textId="65F4FE6F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at is meant by an empty tag in HTML?</w:t>
      </w:r>
    </w:p>
    <w:p w14:paraId="244B827E" w14:textId="106DAEAF" w:rsidR="002566B1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</w:pPr>
      <w:r>
        <w:t>There is no such concept of an empty tag in HTML</w:t>
      </w:r>
    </w:p>
    <w:p w14:paraId="7FD9E174" w14:textId="692AC42B" w:rsidR="002566B1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</w:pPr>
      <w:r>
        <w:t>An empty tag doesn't require a closing tag</w:t>
      </w:r>
    </w:p>
    <w:p w14:paraId="64AB1C7E" w14:textId="08F56EBF" w:rsidR="002566B1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</w:pPr>
      <w:r>
        <w:t>An empty tag cannot have any content within it</w:t>
      </w:r>
    </w:p>
    <w:p w14:paraId="137109A2" w14:textId="5D371901" w:rsidR="002566B1" w:rsidRDefault="002566B1" w:rsidP="00BB2F49">
      <w:pPr>
        <w:pStyle w:val="ListParagraph"/>
        <w:numPr>
          <w:ilvl w:val="0"/>
          <w:numId w:val="11"/>
        </w:numPr>
        <w:spacing w:after="0" w:line="240" w:lineRule="auto"/>
        <w:ind w:left="1134" w:hanging="425"/>
      </w:pPr>
      <w:r>
        <w:t>None of the above</w:t>
      </w:r>
    </w:p>
    <w:p w14:paraId="728B48FE" w14:textId="77777777" w:rsidR="002566B1" w:rsidRDefault="002566B1" w:rsidP="00D55C05">
      <w:pPr>
        <w:spacing w:after="0" w:line="240" w:lineRule="auto"/>
        <w:contextualSpacing/>
      </w:pPr>
    </w:p>
    <w:p w14:paraId="647C1A81" w14:textId="2B83DE11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at are the attributes used to change the size of an image?</w:t>
      </w:r>
    </w:p>
    <w:p w14:paraId="0811A5CD" w14:textId="1A78E857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idth and height</w:t>
      </w:r>
    </w:p>
    <w:p w14:paraId="28126245" w14:textId="0108FD2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ig and small</w:t>
      </w:r>
    </w:p>
    <w:p w14:paraId="6450BEC4" w14:textId="11827274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op and bottom</w:t>
      </w:r>
    </w:p>
    <w:p w14:paraId="08B34CE8" w14:textId="7A356FAA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619A22BE" w14:textId="77777777" w:rsidR="002566B1" w:rsidRDefault="002566B1" w:rsidP="00D55C05">
      <w:pPr>
        <w:spacing w:after="0" w:line="240" w:lineRule="auto"/>
        <w:contextualSpacing/>
      </w:pPr>
    </w:p>
    <w:p w14:paraId="7133B148" w14:textId="7F3E3B6D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ich attribute is used to provide a unique name to an HTML element?</w:t>
      </w:r>
    </w:p>
    <w:p w14:paraId="67250453" w14:textId="426316BD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d</w:t>
      </w:r>
    </w:p>
    <w:p w14:paraId="1223D705" w14:textId="500E372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class</w:t>
      </w:r>
    </w:p>
    <w:p w14:paraId="03FC9FC1" w14:textId="6BF55835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ype</w:t>
      </w:r>
    </w:p>
    <w:p w14:paraId="0D8966CA" w14:textId="15EF697D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6B390548" w14:textId="77777777" w:rsidR="002566B1" w:rsidRDefault="002566B1" w:rsidP="00D55C05">
      <w:pPr>
        <w:spacing w:after="0" w:line="240" w:lineRule="auto"/>
        <w:contextualSpacing/>
      </w:pPr>
    </w:p>
    <w:p w14:paraId="058C9A50" w14:textId="3AAEC633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at is the function of the HTML style attribute?</w:t>
      </w:r>
    </w:p>
    <w:p w14:paraId="7E08ABFA" w14:textId="37E06842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is used to add style in an HTML element</w:t>
      </w:r>
    </w:p>
    <w:p w14:paraId="2DBA8983" w14:textId="6B61C0F6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is used to uniquely identify some specific styles of some element</w:t>
      </w:r>
    </w:p>
    <w:p w14:paraId="683A2B72" w14:textId="6FF93339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1AA1B1D9" w14:textId="109DC281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483087DB" w14:textId="77777777" w:rsidR="002566B1" w:rsidRDefault="002566B1" w:rsidP="00D55C05">
      <w:pPr>
        <w:spacing w:after="0" w:line="240" w:lineRule="auto"/>
        <w:contextualSpacing/>
      </w:pPr>
    </w:p>
    <w:p w14:paraId="08D8B4FA" w14:textId="6043A3C3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the correct syntax for using the HTML style attribute?</w:t>
      </w:r>
    </w:p>
    <w:p w14:paraId="7CA39B2E" w14:textId="7BE3305A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agname style="property:value;"&gt;</w:t>
      </w:r>
    </w:p>
    <w:p w14:paraId="2B85350A" w14:textId="7E9A0216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agname style="property;"&gt;</w:t>
      </w:r>
    </w:p>
    <w:p w14:paraId="305087E4" w14:textId="67932D44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agname style&gt;</w:t>
      </w:r>
    </w:p>
    <w:p w14:paraId="1C7A05B4" w14:textId="1B97B787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103995FF" w14:textId="5B1DB724" w:rsidR="002566B1" w:rsidRDefault="002566B1" w:rsidP="00D55C05">
      <w:pPr>
        <w:spacing w:after="0" w:line="240" w:lineRule="auto"/>
        <w:contextualSpacing/>
      </w:pPr>
    </w:p>
    <w:p w14:paraId="1E07D438" w14:textId="2D6530A7" w:rsidR="00234103" w:rsidRDefault="00234103" w:rsidP="00D55C05">
      <w:pPr>
        <w:spacing w:after="0" w:line="240" w:lineRule="auto"/>
        <w:contextualSpacing/>
      </w:pPr>
    </w:p>
    <w:p w14:paraId="1E083503" w14:textId="77777777" w:rsidR="00234103" w:rsidRDefault="00234103" w:rsidP="00D55C05">
      <w:pPr>
        <w:spacing w:after="0" w:line="240" w:lineRule="auto"/>
        <w:contextualSpacing/>
      </w:pPr>
    </w:p>
    <w:p w14:paraId="0C3C15AE" w14:textId="1A63DF36" w:rsidR="002566B1" w:rsidRDefault="002566B1" w:rsidP="00BB2F49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ich HTML element is used to define description data?</w:t>
      </w:r>
    </w:p>
    <w:p w14:paraId="781876F8" w14:textId="73702568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li&gt;</w:t>
      </w:r>
    </w:p>
    <w:p w14:paraId="5D99023A" w14:textId="2C49AC50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ol&gt;</w:t>
      </w:r>
    </w:p>
    <w:p w14:paraId="51F747E8" w14:textId="26BF9058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dd&gt;</w:t>
      </w:r>
    </w:p>
    <w:p w14:paraId="168E6B25" w14:textId="4F6B4139" w:rsidR="002566B1" w:rsidRDefault="002566B1" w:rsidP="00BB2F49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dl&gt;</w:t>
      </w:r>
    </w:p>
    <w:p w14:paraId="70B13870" w14:textId="77777777" w:rsidR="002566B1" w:rsidRDefault="002566B1" w:rsidP="00D55C05">
      <w:pPr>
        <w:spacing w:after="0" w:line="240" w:lineRule="auto"/>
        <w:contextualSpacing/>
      </w:pPr>
    </w:p>
    <w:p w14:paraId="59CF2443" w14:textId="026B2211" w:rsidR="002566B1" w:rsidRDefault="002566B1" w:rsidP="00B84BDD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properties is used to change the font of text?</w:t>
      </w:r>
    </w:p>
    <w:p w14:paraId="7AAEF6AD" w14:textId="0DDADC26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ont-family</w:t>
      </w:r>
    </w:p>
    <w:p w14:paraId="253A50F9" w14:textId="20519AE1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ont-size</w:t>
      </w:r>
    </w:p>
    <w:p w14:paraId="49411954" w14:textId="72EA6DD8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-align</w:t>
      </w:r>
    </w:p>
    <w:p w14:paraId="6175802F" w14:textId="3CAD6BD1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73C36EA7" w14:textId="77777777" w:rsidR="002566B1" w:rsidRDefault="002566B1" w:rsidP="00D55C05">
      <w:pPr>
        <w:spacing w:after="0" w:line="240" w:lineRule="auto"/>
        <w:contextualSpacing/>
      </w:pPr>
    </w:p>
    <w:p w14:paraId="2B78E5DE" w14:textId="42695020" w:rsidR="002566B1" w:rsidRDefault="002566B1" w:rsidP="000A18C4">
      <w:pPr>
        <w:pStyle w:val="ListParagraph"/>
        <w:numPr>
          <w:ilvl w:val="0"/>
          <w:numId w:val="1"/>
        </w:numPr>
        <w:spacing w:after="0" w:line="240" w:lineRule="auto"/>
      </w:pPr>
      <w:r>
        <w:t>How are quotations defined in HTML?</w:t>
      </w:r>
    </w:p>
    <w:p w14:paraId="58175063" w14:textId="5EDCDC70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quote&gt;</w:t>
      </w:r>
    </w:p>
    <w:p w14:paraId="1173BE89" w14:textId="562E0FC2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lock&gt;</w:t>
      </w:r>
    </w:p>
    <w:p w14:paraId="206135B5" w14:textId="2EED31A9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lockquote&gt;</w:t>
      </w:r>
    </w:p>
    <w:p w14:paraId="4C563379" w14:textId="238BDC76" w:rsidR="002566B1" w:rsidRDefault="002566B1" w:rsidP="000A18C4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2201972E" w14:textId="77777777" w:rsidR="002566B1" w:rsidRDefault="002566B1" w:rsidP="00D55C05">
      <w:pPr>
        <w:spacing w:after="0" w:line="240" w:lineRule="auto"/>
        <w:contextualSpacing/>
      </w:pPr>
    </w:p>
    <w:p w14:paraId="32117A9B" w14:textId="1CEE38B2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What tag is used to render an image on a webpage?</w:t>
      </w:r>
    </w:p>
    <w:p w14:paraId="63995D4E" w14:textId="57B541E1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img&gt;</w:t>
      </w:r>
    </w:p>
    <w:p w14:paraId="0D9D60BE" w14:textId="66BD6474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src&gt;</w:t>
      </w:r>
    </w:p>
    <w:p w14:paraId="6994FF9C" w14:textId="7E2C4B4E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image&gt;</w:t>
      </w:r>
    </w:p>
    <w:p w14:paraId="141EF26B" w14:textId="5E30E7B9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246B82F" w14:textId="77777777" w:rsidR="002566B1" w:rsidRDefault="002566B1" w:rsidP="00D55C05">
      <w:pPr>
        <w:spacing w:after="0" w:line="240" w:lineRule="auto"/>
        <w:contextualSpacing/>
      </w:pPr>
    </w:p>
    <w:p w14:paraId="6E149739" w14:textId="1A7E7A2B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Apart from &lt;i&gt; tag, which of the following tag is used to render a text in italics?</w:t>
      </w:r>
    </w:p>
    <w:p w14:paraId="26FA4FBC" w14:textId="1AFD0699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em&gt;</w:t>
      </w:r>
    </w:p>
    <w:p w14:paraId="6BD1AA99" w14:textId="5D844AB2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strong&gt;</w:t>
      </w:r>
    </w:p>
    <w:p w14:paraId="658A9E79" w14:textId="6B062277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&gt;</w:t>
      </w:r>
    </w:p>
    <w:p w14:paraId="11EE8192" w14:textId="20485503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5ED69F3" w14:textId="77777777" w:rsidR="002566B1" w:rsidRDefault="002566B1" w:rsidP="00D55C05">
      <w:pPr>
        <w:spacing w:after="0" w:line="240" w:lineRule="auto"/>
        <w:contextualSpacing/>
      </w:pPr>
    </w:p>
    <w:p w14:paraId="000653B1" w14:textId="3E91D41A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What is the correct syntax to write an HTML comment?</w:t>
      </w:r>
    </w:p>
    <w:p w14:paraId="0DC55A90" w14:textId="72CF3280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gramStart"/>
      <w:r>
        <w:t>&lt;!--</w:t>
      </w:r>
      <w:proofErr w:type="gramEnd"/>
      <w:r>
        <w:t xml:space="preserve"> comment text --&gt;</w:t>
      </w:r>
    </w:p>
    <w:p w14:paraId="672FEEB3" w14:textId="250382F8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// Comment text</w:t>
      </w:r>
    </w:p>
    <w:p w14:paraId="34E52CDA" w14:textId="44979AE2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# Comment text</w:t>
      </w:r>
    </w:p>
    <w:p w14:paraId="56F67711" w14:textId="662B9FF1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/* Comment text */</w:t>
      </w:r>
    </w:p>
    <w:p w14:paraId="4842B924" w14:textId="77777777" w:rsidR="002566B1" w:rsidRDefault="002566B1" w:rsidP="00D55C05">
      <w:pPr>
        <w:spacing w:after="0" w:line="240" w:lineRule="auto"/>
        <w:contextualSpacing/>
      </w:pPr>
    </w:p>
    <w:p w14:paraId="42C57E7B" w14:textId="2FF0574B" w:rsidR="002566B1" w:rsidRDefault="002566B1" w:rsidP="00F91628">
      <w:pPr>
        <w:pStyle w:val="ListParagraph"/>
        <w:numPr>
          <w:ilvl w:val="0"/>
          <w:numId w:val="1"/>
        </w:numPr>
        <w:spacing w:after="0" w:line="240" w:lineRule="auto"/>
      </w:pPr>
      <w:r>
        <w:t>Colors are defined in HTML using?</w:t>
      </w:r>
    </w:p>
    <w:p w14:paraId="2D921DCF" w14:textId="662FC850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RGB Values</w:t>
      </w:r>
    </w:p>
    <w:p w14:paraId="598E61F8" w14:textId="3422A20E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HEX Values</w:t>
      </w:r>
    </w:p>
    <w:p w14:paraId="465143C8" w14:textId="24549910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Colors are defined using RGB, HEX, HSL, RGBA, HSLA values or with predefined color names</w:t>
      </w:r>
    </w:p>
    <w:p w14:paraId="36A21D95" w14:textId="6FBB7485" w:rsidR="002566B1" w:rsidRDefault="002566B1" w:rsidP="00F91628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455B360" w14:textId="77777777" w:rsidR="002566B1" w:rsidRDefault="002566B1" w:rsidP="00D55C05">
      <w:pPr>
        <w:spacing w:after="0" w:line="240" w:lineRule="auto"/>
        <w:contextualSpacing/>
      </w:pPr>
    </w:p>
    <w:p w14:paraId="66CF1FF9" w14:textId="1DE8CDE4" w:rsidR="002566B1" w:rsidRDefault="002566B1" w:rsidP="00E01B3C">
      <w:pPr>
        <w:pStyle w:val="ListParagraph"/>
        <w:numPr>
          <w:ilvl w:val="0"/>
          <w:numId w:val="1"/>
        </w:numPr>
        <w:spacing w:after="0" w:line="240" w:lineRule="auto"/>
      </w:pPr>
      <w:r>
        <w:t>Which property is used to set colors in HTML?</w:t>
      </w:r>
    </w:p>
    <w:p w14:paraId="330A72D8" w14:textId="13C3EE8B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color</w:t>
      </w:r>
    </w:p>
    <w:p w14:paraId="32E484B6" w14:textId="32D415E8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ackground-color</w:t>
      </w:r>
    </w:p>
    <w:p w14:paraId="03C41575" w14:textId="0632F208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ont-color</w:t>
      </w:r>
    </w:p>
    <w:p w14:paraId="1477ED18" w14:textId="34A21CBD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-color</w:t>
      </w:r>
    </w:p>
    <w:p w14:paraId="57CF5F0D" w14:textId="3BE66C5D" w:rsidR="002566B1" w:rsidRDefault="002566B1" w:rsidP="00D55C05">
      <w:pPr>
        <w:spacing w:after="0" w:line="240" w:lineRule="auto"/>
        <w:contextualSpacing/>
      </w:pPr>
    </w:p>
    <w:p w14:paraId="11D7EF13" w14:textId="23FB63BA" w:rsidR="00234103" w:rsidRDefault="00234103" w:rsidP="00D55C05">
      <w:pPr>
        <w:spacing w:after="0" w:line="240" w:lineRule="auto"/>
        <w:contextualSpacing/>
      </w:pPr>
    </w:p>
    <w:p w14:paraId="7E2D9668" w14:textId="77777777" w:rsidR="00234103" w:rsidRDefault="00234103" w:rsidP="00D55C05">
      <w:pPr>
        <w:spacing w:after="0" w:line="240" w:lineRule="auto"/>
        <w:contextualSpacing/>
      </w:pPr>
    </w:p>
    <w:p w14:paraId="497E4B71" w14:textId="7C1F4649" w:rsidR="002566B1" w:rsidRDefault="002566B1" w:rsidP="00E01B3C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are the types of unordered lists in HTML?</w:t>
      </w:r>
    </w:p>
    <w:p w14:paraId="0D21001A" w14:textId="7E6559D9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Circle, square, disc</w:t>
      </w:r>
    </w:p>
    <w:p w14:paraId="460D94F3" w14:textId="4098CC15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riangle, square, disc</w:t>
      </w:r>
    </w:p>
    <w:p w14:paraId="12180E43" w14:textId="48258C4B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riangle, circle, disc</w:t>
      </w:r>
    </w:p>
    <w:p w14:paraId="3FE7EDF7" w14:textId="0DF74396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l of the above</w:t>
      </w:r>
    </w:p>
    <w:p w14:paraId="3FA0FD77" w14:textId="77777777" w:rsidR="002566B1" w:rsidRDefault="002566B1" w:rsidP="00D55C05">
      <w:pPr>
        <w:spacing w:after="0" w:line="240" w:lineRule="auto"/>
        <w:contextualSpacing/>
      </w:pPr>
    </w:p>
    <w:p w14:paraId="1E2884D1" w14:textId="4E9D2F2D" w:rsidR="002566B1" w:rsidRDefault="002566B1" w:rsidP="00E01B3C">
      <w:pPr>
        <w:pStyle w:val="ListParagraph"/>
        <w:numPr>
          <w:ilvl w:val="0"/>
          <w:numId w:val="1"/>
        </w:numPr>
        <w:spacing w:after="0" w:line="240" w:lineRule="auto"/>
      </w:pPr>
      <w:r>
        <w:t>Which property is used to set border colors in HTML?</w:t>
      </w:r>
    </w:p>
    <w:p w14:paraId="137BFD73" w14:textId="494484F0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der-color</w:t>
      </w:r>
    </w:p>
    <w:p w14:paraId="16B6EF1C" w14:textId="13F5B54B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rder</w:t>
      </w:r>
    </w:p>
    <w:p w14:paraId="02FFBFD8" w14:textId="7BF7190C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286F7D90" w14:textId="6CEAD4D1" w:rsidR="002566B1" w:rsidRDefault="002566B1" w:rsidP="00E01B3C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5830CAB7" w14:textId="77777777" w:rsidR="002566B1" w:rsidRDefault="002566B1" w:rsidP="00D55C05">
      <w:pPr>
        <w:spacing w:after="0" w:line="240" w:lineRule="auto"/>
        <w:contextualSpacing/>
      </w:pPr>
    </w:p>
    <w:p w14:paraId="62DDB14F" w14:textId="1777623D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hings are necessary to create an HTML page?</w:t>
      </w:r>
    </w:p>
    <w:p w14:paraId="6DE813F0" w14:textId="105B1152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 editor</w:t>
      </w:r>
    </w:p>
    <w:p w14:paraId="7B51E222" w14:textId="3A37EE84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eb browser</w:t>
      </w:r>
    </w:p>
    <w:p w14:paraId="0F5D2D9D" w14:textId="13922FE3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04AB8BDF" w14:textId="754C2F08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4421A774" w14:textId="77777777" w:rsidR="002566B1" w:rsidRDefault="002566B1" w:rsidP="00D55C05">
      <w:pPr>
        <w:spacing w:after="0" w:line="240" w:lineRule="auto"/>
        <w:contextualSpacing/>
      </w:pPr>
    </w:p>
    <w:p w14:paraId="5A21E4E1" w14:textId="2B485092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ags is used to indicate the page’s start and endpoints?</w:t>
      </w:r>
    </w:p>
    <w:p w14:paraId="6156807A" w14:textId="7AAEFE83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ody&gt;</w:t>
      </w:r>
    </w:p>
    <w:p w14:paraId="4E8BA202" w14:textId="61A25BA9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tml&gt;</w:t>
      </w:r>
    </w:p>
    <w:p w14:paraId="5DD310D3" w14:textId="4B11DF45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ead&gt;</w:t>
      </w:r>
    </w:p>
    <w:p w14:paraId="0539504A" w14:textId="05D1B69B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doctype&gt;</w:t>
      </w:r>
    </w:p>
    <w:p w14:paraId="02C9CE00" w14:textId="77777777" w:rsidR="002566B1" w:rsidRDefault="002566B1" w:rsidP="00D55C05">
      <w:pPr>
        <w:spacing w:after="0" w:line="240" w:lineRule="auto"/>
        <w:contextualSpacing/>
      </w:pPr>
    </w:p>
    <w:p w14:paraId="12F08270" w14:textId="42D1372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true about HTML tags?</w:t>
      </w:r>
    </w:p>
    <w:p w14:paraId="2FC8AB27" w14:textId="753238E9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re case sensitive</w:t>
      </w:r>
    </w:p>
    <w:p w14:paraId="405AC4F2" w14:textId="11A59EEB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re not case sensitive</w:t>
      </w:r>
    </w:p>
    <w:p w14:paraId="75424038" w14:textId="2C274E1F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re in uppercase</w:t>
      </w:r>
    </w:p>
    <w:p w14:paraId="09A6890D" w14:textId="08D23709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re in lowercase</w:t>
      </w:r>
    </w:p>
    <w:p w14:paraId="54E46FFE" w14:textId="77777777" w:rsidR="002566B1" w:rsidRDefault="002566B1" w:rsidP="00D55C05">
      <w:pPr>
        <w:spacing w:after="0" w:line="240" w:lineRule="auto"/>
        <w:contextualSpacing/>
      </w:pPr>
    </w:p>
    <w:p w14:paraId="5AA94CEC" w14:textId="6D1A0105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HTML tag is called the root element of an HTML document?</w:t>
      </w:r>
    </w:p>
    <w:p w14:paraId="2BF8D7EC" w14:textId="3F599797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tml&gt;</w:t>
      </w:r>
    </w:p>
    <w:p w14:paraId="04803894" w14:textId="3F4A9854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body&gt;</w:t>
      </w:r>
    </w:p>
    <w:p w14:paraId="46072FF3" w14:textId="01292177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itle&gt;</w:t>
      </w:r>
    </w:p>
    <w:p w14:paraId="1CC7613C" w14:textId="5E43868D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ead&gt;</w:t>
      </w:r>
    </w:p>
    <w:p w14:paraId="27E9FA1D" w14:textId="77777777" w:rsidR="002566B1" w:rsidRDefault="002566B1" w:rsidP="00D55C05">
      <w:pPr>
        <w:spacing w:after="0" w:line="240" w:lineRule="auto"/>
        <w:contextualSpacing/>
      </w:pPr>
    </w:p>
    <w:p w14:paraId="562CF0AB" w14:textId="56751E40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How is black color represented in terms of RGB values?</w:t>
      </w:r>
    </w:p>
    <w:p w14:paraId="1519AA90" w14:textId="45A88E58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gramStart"/>
      <w:r>
        <w:t>RGB(</w:t>
      </w:r>
      <w:proofErr w:type="gramEnd"/>
      <w:r>
        <w:t>0, 0, 0)</w:t>
      </w:r>
    </w:p>
    <w:p w14:paraId="14B11302" w14:textId="4D917A2B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gramStart"/>
      <w:r>
        <w:t>RGB(</w:t>
      </w:r>
      <w:proofErr w:type="gramEnd"/>
      <w:r>
        <w:t>100, 100, 100)</w:t>
      </w:r>
    </w:p>
    <w:p w14:paraId="6832EC25" w14:textId="50D8B731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gramStart"/>
      <w:r>
        <w:t>RGB(</w:t>
      </w:r>
      <w:proofErr w:type="gramEnd"/>
      <w:r>
        <w:t>100, 100, 0)</w:t>
      </w:r>
    </w:p>
    <w:p w14:paraId="049A3F08" w14:textId="25347515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proofErr w:type="gramStart"/>
      <w:r>
        <w:t>RGB(</w:t>
      </w:r>
      <w:proofErr w:type="gramEnd"/>
      <w:r>
        <w:t>100, 0, 0)</w:t>
      </w:r>
    </w:p>
    <w:p w14:paraId="2C70C57D" w14:textId="77777777" w:rsidR="002566B1" w:rsidRDefault="002566B1" w:rsidP="00D55C05">
      <w:pPr>
        <w:spacing w:after="0" w:line="240" w:lineRule="auto"/>
        <w:contextualSpacing/>
      </w:pPr>
    </w:p>
    <w:p w14:paraId="7D550CFF" w14:textId="4A6B294A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does the Alpha value in RGBA represent?</w:t>
      </w:r>
    </w:p>
    <w:p w14:paraId="42E08281" w14:textId="08EADEC7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Opacity value for a color</w:t>
      </w:r>
    </w:p>
    <w:p w14:paraId="39FB700C" w14:textId="693857D6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shade of a color</w:t>
      </w:r>
    </w:p>
    <w:p w14:paraId="7E064663" w14:textId="55ED9E01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51C72F7C" w14:textId="06FB518A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61759B0F" w14:textId="35F00AB2" w:rsidR="002566B1" w:rsidRDefault="002566B1" w:rsidP="00D55C05">
      <w:pPr>
        <w:spacing w:after="0" w:line="240" w:lineRule="auto"/>
        <w:contextualSpacing/>
      </w:pPr>
    </w:p>
    <w:p w14:paraId="54D70C54" w14:textId="5900DF29" w:rsidR="00234103" w:rsidRDefault="00234103" w:rsidP="00D55C05">
      <w:pPr>
        <w:spacing w:after="0" w:line="240" w:lineRule="auto"/>
        <w:contextualSpacing/>
      </w:pPr>
    </w:p>
    <w:p w14:paraId="117E1046" w14:textId="2C4301E2" w:rsidR="00234103" w:rsidRDefault="00234103" w:rsidP="00D55C05">
      <w:pPr>
        <w:spacing w:after="0" w:line="240" w:lineRule="auto"/>
        <w:contextualSpacing/>
      </w:pPr>
    </w:p>
    <w:p w14:paraId="21ABF446" w14:textId="77777777" w:rsidR="00234103" w:rsidRDefault="00234103" w:rsidP="00D55C05">
      <w:pPr>
        <w:spacing w:after="0" w:line="240" w:lineRule="auto"/>
        <w:contextualSpacing/>
      </w:pPr>
    </w:p>
    <w:p w14:paraId="77CA87AE" w14:textId="08EE3C21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does the Alpha value of 0.0 represent?</w:t>
      </w:r>
    </w:p>
    <w:p w14:paraId="2FC41A5E" w14:textId="7A407C3A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ully opaque</w:t>
      </w:r>
    </w:p>
    <w:p w14:paraId="1134613E" w14:textId="08F1BF16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Fully transparent</w:t>
      </w:r>
    </w:p>
    <w:p w14:paraId="218339E1" w14:textId="75E0BE5E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50% transparent</w:t>
      </w:r>
    </w:p>
    <w:p w14:paraId="4250229D" w14:textId="6B9EFC0B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174CAB84" w14:textId="63A4E6D2" w:rsidR="002566B1" w:rsidRDefault="002566B1" w:rsidP="00D55C05">
      <w:pPr>
        <w:spacing w:after="0" w:line="240" w:lineRule="auto"/>
        <w:contextualSpacing/>
      </w:pPr>
    </w:p>
    <w:p w14:paraId="735CAF8E" w14:textId="15622952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How to set a font for a whole page?</w:t>
      </w:r>
    </w:p>
    <w:p w14:paraId="45C7DB2A" w14:textId="275B372E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argetfont&gt;</w:t>
      </w:r>
    </w:p>
    <w:p w14:paraId="1F2FA869" w14:textId="5EB543C5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defaultfont&gt;</w:t>
      </w:r>
    </w:p>
    <w:p w14:paraId="025C88EF" w14:textId="6CACFC5D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font&gt;</w:t>
      </w:r>
    </w:p>
    <w:p w14:paraId="32FDE28F" w14:textId="1A498085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50E96875" w14:textId="77777777" w:rsidR="002566B1" w:rsidRDefault="002566B1" w:rsidP="00D55C05">
      <w:pPr>
        <w:spacing w:after="0" w:line="240" w:lineRule="auto"/>
        <w:contextualSpacing/>
      </w:pPr>
    </w:p>
    <w:p w14:paraId="25593F8D" w14:textId="02608C4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The CSS inside HTML elements used alongside style attribute is called?</w:t>
      </w:r>
    </w:p>
    <w:p w14:paraId="6BE7BF0A" w14:textId="05B2FF08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nline CSS</w:t>
      </w:r>
    </w:p>
    <w:p w14:paraId="3498D307" w14:textId="22B59A8A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nternal CSS</w:t>
      </w:r>
    </w:p>
    <w:p w14:paraId="65E478B3" w14:textId="61B67A9C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External CSS</w:t>
      </w:r>
    </w:p>
    <w:p w14:paraId="08F75DF9" w14:textId="4CFA59F7" w:rsidR="002566B1" w:rsidRDefault="002566B1" w:rsidP="004348BF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14DCBF00" w14:textId="77777777" w:rsidR="002566B1" w:rsidRDefault="002566B1" w:rsidP="00D55C05">
      <w:pPr>
        <w:spacing w:after="0" w:line="240" w:lineRule="auto"/>
        <w:contextualSpacing/>
      </w:pPr>
    </w:p>
    <w:p w14:paraId="7398168C" w14:textId="696B4F8C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colors contain equal amounts of RBG?</w:t>
      </w:r>
    </w:p>
    <w:p w14:paraId="2CA5F7DD" w14:textId="4F47B47C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hite</w:t>
      </w:r>
    </w:p>
    <w:p w14:paraId="7622AEA0" w14:textId="206F8425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Gray</w:t>
      </w:r>
    </w:p>
    <w:p w14:paraId="2B922C0F" w14:textId="6BCEFF4D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lack</w:t>
      </w:r>
    </w:p>
    <w:p w14:paraId="21B0FFB6" w14:textId="006A5708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l of the above</w:t>
      </w:r>
    </w:p>
    <w:p w14:paraId="1E4EAECE" w14:textId="77777777" w:rsidR="002566B1" w:rsidRDefault="002566B1" w:rsidP="00D55C05">
      <w:pPr>
        <w:spacing w:after="0" w:line="240" w:lineRule="auto"/>
        <w:contextualSpacing/>
      </w:pPr>
    </w:p>
    <w:p w14:paraId="4B94C577" w14:textId="56984E13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is the speciality about the &lt;small&gt; and &lt;big&gt; tags in HTML?</w:t>
      </w:r>
    </w:p>
    <w:p w14:paraId="25683BA7" w14:textId="0E96C9E9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y work on anything</w:t>
      </w:r>
    </w:p>
    <w:p w14:paraId="2AC52BD8" w14:textId="12FE525A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y can be used for text only</w:t>
      </w:r>
    </w:p>
    <w:p w14:paraId="692FBD75" w14:textId="08773C1B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y can be repeated</w:t>
      </w:r>
    </w:p>
    <w:p w14:paraId="67840FFD" w14:textId="231FCD19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5066389F" w14:textId="77777777" w:rsidR="002566B1" w:rsidRDefault="002566B1" w:rsidP="00D55C05">
      <w:pPr>
        <w:spacing w:after="0" w:line="240" w:lineRule="auto"/>
        <w:contextualSpacing/>
      </w:pPr>
    </w:p>
    <w:p w14:paraId="7C97122F" w14:textId="1F0D3493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tags is used to add a row to a table in HTML?</w:t>
      </w:r>
    </w:p>
    <w:p w14:paraId="4AA1A0E4" w14:textId="43E85AD9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r&gt;</w:t>
      </w:r>
    </w:p>
    <w:p w14:paraId="35A62292" w14:textId="2BDA7567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d&gt;</w:t>
      </w:r>
    </w:p>
    <w:p w14:paraId="4189096A" w14:textId="6D77BC40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th&gt;</w:t>
      </w:r>
    </w:p>
    <w:p w14:paraId="413B0132" w14:textId="13733606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FA9C544" w14:textId="77777777" w:rsidR="002566B1" w:rsidRDefault="002566B1" w:rsidP="00D55C05">
      <w:pPr>
        <w:spacing w:after="0" w:line="240" w:lineRule="auto"/>
        <w:contextualSpacing/>
      </w:pPr>
    </w:p>
    <w:p w14:paraId="7F017CF8" w14:textId="61ED1AA9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property allows an image link to show a text label?</w:t>
      </w:r>
    </w:p>
    <w:p w14:paraId="772429EE" w14:textId="7291BCDB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t</w:t>
      </w:r>
    </w:p>
    <w:p w14:paraId="416988C5" w14:textId="088234DA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str</w:t>
      </w:r>
    </w:p>
    <w:p w14:paraId="08B0CA68" w14:textId="02A275AD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ternative</w:t>
      </w:r>
    </w:p>
    <w:p w14:paraId="0151AD49" w14:textId="654C8A2C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35717128" w14:textId="77777777" w:rsidR="002566B1" w:rsidRDefault="002566B1" w:rsidP="00D55C05">
      <w:pPr>
        <w:spacing w:after="0" w:line="240" w:lineRule="auto"/>
        <w:contextualSpacing/>
      </w:pPr>
    </w:p>
    <w:p w14:paraId="5C0EE8BE" w14:textId="0A8BA63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If a background image is smaller than the screen on which it is being displayed, what will occur on the webpage?</w:t>
      </w:r>
    </w:p>
    <w:p w14:paraId="4303A4D4" w14:textId="61ADD6A8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blank space will be shown in black</w:t>
      </w:r>
    </w:p>
    <w:p w14:paraId="7DD730C1" w14:textId="6CE5A6EE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image will be stretched</w:t>
      </w:r>
    </w:p>
    <w:p w14:paraId="437650DA" w14:textId="5962F95E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image will be repeated</w:t>
      </w:r>
    </w:p>
    <w:p w14:paraId="2D089509" w14:textId="6300E548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he image won't be displayed</w:t>
      </w:r>
    </w:p>
    <w:p w14:paraId="3D4A4BF1" w14:textId="07B060EA" w:rsidR="002566B1" w:rsidRDefault="002566B1" w:rsidP="00D55C05">
      <w:pPr>
        <w:spacing w:after="0" w:line="240" w:lineRule="auto"/>
        <w:contextualSpacing/>
      </w:pPr>
    </w:p>
    <w:p w14:paraId="1482A071" w14:textId="7251C1B3" w:rsidR="00234103" w:rsidRDefault="00234103" w:rsidP="00D55C05">
      <w:pPr>
        <w:spacing w:after="0" w:line="240" w:lineRule="auto"/>
        <w:contextualSpacing/>
      </w:pPr>
    </w:p>
    <w:p w14:paraId="4580E823" w14:textId="77777777" w:rsidR="00234103" w:rsidRDefault="00234103" w:rsidP="00D55C05">
      <w:pPr>
        <w:spacing w:after="0" w:line="240" w:lineRule="auto"/>
        <w:contextualSpacing/>
      </w:pPr>
    </w:p>
    <w:p w14:paraId="665035F0" w14:textId="70AAA8AB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are the properties of block-level elements?</w:t>
      </w:r>
    </w:p>
    <w:p w14:paraId="2E322CC7" w14:textId="34C61E14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always starts on a new page</w:t>
      </w:r>
    </w:p>
    <w:p w14:paraId="55EC9A0B" w14:textId="4BE9A463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always takes the full width available</w:t>
      </w:r>
    </w:p>
    <w:p w14:paraId="70DE8A56" w14:textId="7F8B0026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It has a top and bottom margin</w:t>
      </w:r>
    </w:p>
    <w:p w14:paraId="246DE620" w14:textId="429AE522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l of the above</w:t>
      </w:r>
    </w:p>
    <w:p w14:paraId="18D8E9CF" w14:textId="77777777" w:rsidR="00E93455" w:rsidRDefault="00E93455" w:rsidP="00D55C05">
      <w:pPr>
        <w:spacing w:after="0" w:line="240" w:lineRule="auto"/>
        <w:contextualSpacing/>
      </w:pPr>
    </w:p>
    <w:p w14:paraId="6553F6F4" w14:textId="4BA9D684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are examples of block-level elements in HTML?</w:t>
      </w:r>
    </w:p>
    <w:p w14:paraId="6135DBF6" w14:textId="3BBE4755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div&gt;</w:t>
      </w:r>
    </w:p>
    <w:p w14:paraId="6A4446BA" w14:textId="1A8D28E0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p&gt;</w:t>
      </w:r>
    </w:p>
    <w:p w14:paraId="585A5005" w14:textId="2A682920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h1&gt;</w:t>
      </w:r>
    </w:p>
    <w:p w14:paraId="1BBCB2B9" w14:textId="3DDA79F4" w:rsidR="002566B1" w:rsidRDefault="002566B1" w:rsidP="00EC7285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l of the above</w:t>
      </w:r>
    </w:p>
    <w:p w14:paraId="3121340E" w14:textId="77777777" w:rsidR="002566B1" w:rsidRDefault="002566B1" w:rsidP="00D55C05">
      <w:pPr>
        <w:spacing w:after="0" w:line="240" w:lineRule="auto"/>
        <w:contextualSpacing/>
      </w:pPr>
    </w:p>
    <w:p w14:paraId="61D6D68C" w14:textId="2C181AF4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How many characters can be written in 1KB?</w:t>
      </w:r>
    </w:p>
    <w:p w14:paraId="09F1B46B" w14:textId="0D8C9E68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1048</w:t>
      </w:r>
    </w:p>
    <w:p w14:paraId="18A33481" w14:textId="6E7F4AC6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1024</w:t>
      </w:r>
    </w:p>
    <w:p w14:paraId="48220537" w14:textId="131D4FE7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1000</w:t>
      </w:r>
    </w:p>
    <w:p w14:paraId="5C2EEC57" w14:textId="3B9E0982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F2DABE3" w14:textId="77777777" w:rsidR="002566B1" w:rsidRDefault="002566B1" w:rsidP="00D55C05">
      <w:pPr>
        <w:spacing w:after="0" w:line="240" w:lineRule="auto"/>
        <w:contextualSpacing/>
      </w:pPr>
    </w:p>
    <w:p w14:paraId="6627D49E" w14:textId="09BA7311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are some valid character sets available?</w:t>
      </w:r>
    </w:p>
    <w:p w14:paraId="2114913C" w14:textId="68479E39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UTF-8</w:t>
      </w:r>
    </w:p>
    <w:p w14:paraId="2D146A7D" w14:textId="2260DC1F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NSI</w:t>
      </w:r>
    </w:p>
    <w:p w14:paraId="03460007" w14:textId="76E10CE2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SCII</w:t>
      </w:r>
    </w:p>
    <w:p w14:paraId="2F7BAC04" w14:textId="4D942666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ll of the above</w:t>
      </w:r>
    </w:p>
    <w:p w14:paraId="3682D406" w14:textId="77777777" w:rsidR="002566B1" w:rsidRDefault="002566B1" w:rsidP="00D55C05">
      <w:pPr>
        <w:spacing w:after="0" w:line="240" w:lineRule="auto"/>
        <w:contextualSpacing/>
      </w:pPr>
    </w:p>
    <w:p w14:paraId="540CA7FF" w14:textId="1DB1645F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The default value of the BORDER attribute is?</w:t>
      </w:r>
    </w:p>
    <w:p w14:paraId="0495B5DC" w14:textId="2C4C3BF4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1 pixel</w:t>
      </w:r>
    </w:p>
    <w:p w14:paraId="7E6E72B0" w14:textId="440C542E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 xml:space="preserve">2 </w:t>
      </w:r>
      <w:proofErr w:type="gramStart"/>
      <w:r>
        <w:t>pixel</w:t>
      </w:r>
      <w:proofErr w:type="gramEnd"/>
    </w:p>
    <w:p w14:paraId="6E32CBDC" w14:textId="15D53C0F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 xml:space="preserve">4 </w:t>
      </w:r>
      <w:proofErr w:type="gramStart"/>
      <w:r>
        <w:t>pixel</w:t>
      </w:r>
      <w:proofErr w:type="gramEnd"/>
    </w:p>
    <w:p w14:paraId="2DC3B5ED" w14:textId="151C8929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 xml:space="preserve">8 </w:t>
      </w:r>
      <w:proofErr w:type="gramStart"/>
      <w:r>
        <w:t>pixel</w:t>
      </w:r>
      <w:proofErr w:type="gramEnd"/>
    </w:p>
    <w:p w14:paraId="48271A71" w14:textId="77777777" w:rsidR="002566B1" w:rsidRDefault="002566B1" w:rsidP="00D55C05">
      <w:pPr>
        <w:spacing w:after="0" w:line="240" w:lineRule="auto"/>
        <w:contextualSpacing/>
      </w:pPr>
    </w:p>
    <w:p w14:paraId="1F2E369F" w14:textId="5451E01B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are those objects called which are used for storing data on the client provided by the HTML local storage?</w:t>
      </w:r>
    </w:p>
    <w:p w14:paraId="4AF235DF" w14:textId="26462B0E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indows.localStorage</w:t>
      </w:r>
    </w:p>
    <w:p w14:paraId="49098A1F" w14:textId="5E366700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Window.sessionStorage</w:t>
      </w:r>
    </w:p>
    <w:p w14:paraId="0E04A680" w14:textId="3CB885A1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oth A and B</w:t>
      </w:r>
    </w:p>
    <w:p w14:paraId="63742ACE" w14:textId="1213793B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7A9B046A" w14:textId="77777777" w:rsidR="002566B1" w:rsidRDefault="002566B1" w:rsidP="00D55C05">
      <w:pPr>
        <w:spacing w:after="0" w:line="240" w:lineRule="auto"/>
        <w:contextualSpacing/>
      </w:pPr>
    </w:p>
    <w:p w14:paraId="28053FB5" w14:textId="3587C27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The most basic part of any HTML page is?</w:t>
      </w:r>
    </w:p>
    <w:p w14:paraId="6C69DD7D" w14:textId="6B1C3C3A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ASCII Text</w:t>
      </w:r>
    </w:p>
    <w:p w14:paraId="34630357" w14:textId="3B1A3E10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Binary Text</w:t>
      </w:r>
    </w:p>
    <w:p w14:paraId="5583EF0E" w14:textId="61C92881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Text</w:t>
      </w:r>
    </w:p>
    <w:p w14:paraId="4176CCBE" w14:textId="6F44FE65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05997B01" w14:textId="77777777" w:rsidR="002566B1" w:rsidRDefault="002566B1" w:rsidP="00D55C05">
      <w:pPr>
        <w:spacing w:after="0" w:line="240" w:lineRule="auto"/>
        <w:contextualSpacing/>
      </w:pPr>
    </w:p>
    <w:p w14:paraId="6C109101" w14:textId="09DFF159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at is the select tag used for?</w:t>
      </w:r>
    </w:p>
    <w:p w14:paraId="5297C3AE" w14:textId="247CAC96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Create a combo box</w:t>
      </w:r>
    </w:p>
    <w:p w14:paraId="233ACED7" w14:textId="5BF265A2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Select some attributes and change their style</w:t>
      </w:r>
    </w:p>
    <w:p w14:paraId="221DE5C6" w14:textId="510D3648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Change text font</w:t>
      </w:r>
    </w:p>
    <w:p w14:paraId="7004A455" w14:textId="6B947209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p w14:paraId="7D21550D" w14:textId="5CC6EB9B" w:rsidR="002566B1" w:rsidRDefault="002566B1" w:rsidP="00D55C05">
      <w:pPr>
        <w:spacing w:after="0" w:line="240" w:lineRule="auto"/>
        <w:contextualSpacing/>
      </w:pPr>
    </w:p>
    <w:p w14:paraId="564992C4" w14:textId="5F9053E6" w:rsidR="00234103" w:rsidRDefault="00234103" w:rsidP="00D55C05">
      <w:pPr>
        <w:spacing w:after="0" w:line="240" w:lineRule="auto"/>
        <w:contextualSpacing/>
      </w:pPr>
    </w:p>
    <w:p w14:paraId="3EEF9192" w14:textId="77777777" w:rsidR="00234103" w:rsidRDefault="00234103" w:rsidP="00D55C05">
      <w:pPr>
        <w:spacing w:after="0" w:line="240" w:lineRule="auto"/>
        <w:contextualSpacing/>
      </w:pPr>
    </w:p>
    <w:p w14:paraId="02C8BD73" w14:textId="42B205C7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at are the main components of the front end of any working website?</w:t>
      </w:r>
    </w:p>
    <w:p w14:paraId="6A18A3A4" w14:textId="6C1F4C7C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HTML, CSS, Javascript</w:t>
      </w:r>
    </w:p>
    <w:p w14:paraId="4E4AB3A1" w14:textId="7163F554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HTML only</w:t>
      </w:r>
    </w:p>
    <w:p w14:paraId="22DA0B4B" w14:textId="467FA1AE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Javascript only</w:t>
      </w:r>
    </w:p>
    <w:p w14:paraId="21F013FD" w14:textId="577BE24D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de.Js</w:t>
      </w:r>
    </w:p>
    <w:p w14:paraId="123B9F4A" w14:textId="548E7B0C" w:rsidR="002566B1" w:rsidRDefault="002566B1" w:rsidP="00D55C05">
      <w:pPr>
        <w:spacing w:after="0" w:line="240" w:lineRule="auto"/>
        <w:contextualSpacing/>
      </w:pPr>
    </w:p>
    <w:p w14:paraId="145A8D36" w14:textId="49F78BCE" w:rsidR="002566B1" w:rsidRDefault="002566B1" w:rsidP="004348BF">
      <w:pPr>
        <w:pStyle w:val="ListParagraph"/>
        <w:numPr>
          <w:ilvl w:val="0"/>
          <w:numId w:val="1"/>
        </w:numPr>
        <w:spacing w:after="0" w:line="240" w:lineRule="auto"/>
      </w:pPr>
      <w:r>
        <w:t>Which HTML tag is used to set up a Javascript-like client-side scripting language?</w:t>
      </w:r>
    </w:p>
    <w:p w14:paraId="70E8145A" w14:textId="30DDABAB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script&gt;</w:t>
      </w:r>
    </w:p>
    <w:p w14:paraId="1261A254" w14:textId="42724A8D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select&gt;</w:t>
      </w:r>
    </w:p>
    <w:p w14:paraId="469D3E11" w14:textId="79EE42FB" w:rsidR="002566B1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&lt;anchor&gt;</w:t>
      </w:r>
    </w:p>
    <w:p w14:paraId="54040E15" w14:textId="45AA6248" w:rsidR="00F34894" w:rsidRDefault="002566B1" w:rsidP="008716C0">
      <w:pPr>
        <w:pStyle w:val="ListParagraph"/>
        <w:numPr>
          <w:ilvl w:val="2"/>
          <w:numId w:val="1"/>
        </w:numPr>
        <w:spacing w:after="0" w:line="240" w:lineRule="auto"/>
        <w:ind w:left="1134" w:hanging="425"/>
      </w:pPr>
      <w:r>
        <w:t>None of the above</w:t>
      </w:r>
    </w:p>
    <w:sectPr w:rsidR="00F348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B71D2D" w14:textId="77777777" w:rsidR="00B86F51" w:rsidRDefault="00B86F51" w:rsidP="00234103">
      <w:pPr>
        <w:spacing w:after="0" w:line="240" w:lineRule="auto"/>
      </w:pPr>
      <w:r>
        <w:separator/>
      </w:r>
    </w:p>
  </w:endnote>
  <w:endnote w:type="continuationSeparator" w:id="0">
    <w:p w14:paraId="57867962" w14:textId="77777777" w:rsidR="00B86F51" w:rsidRDefault="00B86F51" w:rsidP="00234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4286F" w14:textId="77777777" w:rsidR="00B86F51" w:rsidRDefault="00B86F51" w:rsidP="00234103">
      <w:pPr>
        <w:spacing w:after="0" w:line="240" w:lineRule="auto"/>
      </w:pPr>
      <w:r>
        <w:separator/>
      </w:r>
    </w:p>
  </w:footnote>
  <w:footnote w:type="continuationSeparator" w:id="0">
    <w:p w14:paraId="576E92FF" w14:textId="77777777" w:rsidR="00B86F51" w:rsidRDefault="00B86F51" w:rsidP="002341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54B92"/>
    <w:multiLevelType w:val="hybridMultilevel"/>
    <w:tmpl w:val="7BAE604A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272AEBB6">
      <w:start w:val="1"/>
      <w:numFmt w:val="upp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76D01"/>
    <w:multiLevelType w:val="hybridMultilevel"/>
    <w:tmpl w:val="51CC99F6"/>
    <w:lvl w:ilvl="0" w:tplc="BA444D06">
      <w:start w:val="1"/>
      <w:numFmt w:val="upperLetter"/>
      <w:lvlText w:val="(%1)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" w15:restartNumberingAfterBreak="0">
    <w:nsid w:val="16271A3D"/>
    <w:multiLevelType w:val="hybridMultilevel"/>
    <w:tmpl w:val="B67A095E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A3102A"/>
    <w:multiLevelType w:val="hybridMultilevel"/>
    <w:tmpl w:val="8B74508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E2F65"/>
    <w:multiLevelType w:val="hybridMultilevel"/>
    <w:tmpl w:val="F918A3FA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51615"/>
    <w:multiLevelType w:val="hybridMultilevel"/>
    <w:tmpl w:val="02829D66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BD2333"/>
    <w:multiLevelType w:val="hybridMultilevel"/>
    <w:tmpl w:val="C09215C0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2664DD"/>
    <w:multiLevelType w:val="hybridMultilevel"/>
    <w:tmpl w:val="57CEDEA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6E0B1E"/>
    <w:multiLevelType w:val="hybridMultilevel"/>
    <w:tmpl w:val="567AFED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F7779C"/>
    <w:multiLevelType w:val="hybridMultilevel"/>
    <w:tmpl w:val="E118EF2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0F7D45"/>
    <w:multiLevelType w:val="hybridMultilevel"/>
    <w:tmpl w:val="E830219E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ABE49F5"/>
    <w:multiLevelType w:val="hybridMultilevel"/>
    <w:tmpl w:val="D3F84B18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B04B45"/>
    <w:multiLevelType w:val="hybridMultilevel"/>
    <w:tmpl w:val="90BAA90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81F5C"/>
    <w:multiLevelType w:val="hybridMultilevel"/>
    <w:tmpl w:val="8D94E60A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884675"/>
    <w:multiLevelType w:val="hybridMultilevel"/>
    <w:tmpl w:val="77AA304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0939A9"/>
    <w:multiLevelType w:val="hybridMultilevel"/>
    <w:tmpl w:val="AB7A01CE"/>
    <w:lvl w:ilvl="0" w:tplc="272AEB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upperLetter"/>
      <w:lvlText w:val="(%3)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F3783"/>
    <w:multiLevelType w:val="hybridMultilevel"/>
    <w:tmpl w:val="AF98073E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9C3CC6"/>
    <w:multiLevelType w:val="hybridMultilevel"/>
    <w:tmpl w:val="510CBAB2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CB61C0"/>
    <w:multiLevelType w:val="hybridMultilevel"/>
    <w:tmpl w:val="B85C28E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306E34"/>
    <w:multiLevelType w:val="hybridMultilevel"/>
    <w:tmpl w:val="354E5A12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2663EF3"/>
    <w:multiLevelType w:val="hybridMultilevel"/>
    <w:tmpl w:val="7A847DA2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7B3A52"/>
    <w:multiLevelType w:val="hybridMultilevel"/>
    <w:tmpl w:val="5796A08C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563E7D"/>
    <w:multiLevelType w:val="hybridMultilevel"/>
    <w:tmpl w:val="0AACACCE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D9E1008"/>
    <w:multiLevelType w:val="hybridMultilevel"/>
    <w:tmpl w:val="592200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31009B"/>
    <w:multiLevelType w:val="hybridMultilevel"/>
    <w:tmpl w:val="F6CC8708"/>
    <w:lvl w:ilvl="0" w:tplc="34C86DC4">
      <w:start w:val="1"/>
      <w:numFmt w:val="upperLetter"/>
      <w:lvlText w:val="(%1)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25" w15:restartNumberingAfterBreak="0">
    <w:nsid w:val="742753A9"/>
    <w:multiLevelType w:val="hybridMultilevel"/>
    <w:tmpl w:val="7BEC81D8"/>
    <w:lvl w:ilvl="0" w:tplc="7D2A12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8DE3C7F"/>
    <w:multiLevelType w:val="hybridMultilevel"/>
    <w:tmpl w:val="34680BD0"/>
    <w:lvl w:ilvl="0" w:tplc="0352B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7B6CF8"/>
    <w:multiLevelType w:val="hybridMultilevel"/>
    <w:tmpl w:val="72E669C8"/>
    <w:lvl w:ilvl="0" w:tplc="A5FC5F7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5849884">
    <w:abstractNumId w:val="0"/>
  </w:num>
  <w:num w:numId="2" w16cid:durableId="1186485639">
    <w:abstractNumId w:val="11"/>
  </w:num>
  <w:num w:numId="3" w16cid:durableId="1295329256">
    <w:abstractNumId w:val="6"/>
  </w:num>
  <w:num w:numId="4" w16cid:durableId="1430396730">
    <w:abstractNumId w:val="5"/>
  </w:num>
  <w:num w:numId="5" w16cid:durableId="1701591023">
    <w:abstractNumId w:val="22"/>
  </w:num>
  <w:num w:numId="6" w16cid:durableId="720246809">
    <w:abstractNumId w:val="10"/>
  </w:num>
  <w:num w:numId="7" w16cid:durableId="882523598">
    <w:abstractNumId w:val="19"/>
  </w:num>
  <w:num w:numId="8" w16cid:durableId="2022510493">
    <w:abstractNumId w:val="25"/>
  </w:num>
  <w:num w:numId="9" w16cid:durableId="171263207">
    <w:abstractNumId w:val="24"/>
  </w:num>
  <w:num w:numId="10" w16cid:durableId="1739130428">
    <w:abstractNumId w:val="1"/>
  </w:num>
  <w:num w:numId="11" w16cid:durableId="1009677238">
    <w:abstractNumId w:val="15"/>
  </w:num>
  <w:num w:numId="12" w16cid:durableId="1702436991">
    <w:abstractNumId w:val="23"/>
  </w:num>
  <w:num w:numId="13" w16cid:durableId="1300653608">
    <w:abstractNumId w:val="18"/>
  </w:num>
  <w:num w:numId="14" w16cid:durableId="753169588">
    <w:abstractNumId w:val="21"/>
  </w:num>
  <w:num w:numId="15" w16cid:durableId="513961942">
    <w:abstractNumId w:val="13"/>
  </w:num>
  <w:num w:numId="16" w16cid:durableId="1137147319">
    <w:abstractNumId w:val="7"/>
  </w:num>
  <w:num w:numId="17" w16cid:durableId="1071737150">
    <w:abstractNumId w:val="9"/>
  </w:num>
  <w:num w:numId="18" w16cid:durableId="924412146">
    <w:abstractNumId w:val="20"/>
  </w:num>
  <w:num w:numId="19" w16cid:durableId="1946882536">
    <w:abstractNumId w:val="4"/>
  </w:num>
  <w:num w:numId="20" w16cid:durableId="918758355">
    <w:abstractNumId w:val="3"/>
  </w:num>
  <w:num w:numId="21" w16cid:durableId="270401787">
    <w:abstractNumId w:val="12"/>
  </w:num>
  <w:num w:numId="22" w16cid:durableId="1329672903">
    <w:abstractNumId w:val="16"/>
  </w:num>
  <w:num w:numId="23" w16cid:durableId="1604143113">
    <w:abstractNumId w:val="14"/>
  </w:num>
  <w:num w:numId="24" w16cid:durableId="207644795">
    <w:abstractNumId w:val="26"/>
  </w:num>
  <w:num w:numId="25" w16cid:durableId="243801953">
    <w:abstractNumId w:val="27"/>
  </w:num>
  <w:num w:numId="26" w16cid:durableId="586888309">
    <w:abstractNumId w:val="8"/>
  </w:num>
  <w:num w:numId="27" w16cid:durableId="4406646">
    <w:abstractNumId w:val="2"/>
  </w:num>
  <w:num w:numId="28" w16cid:durableId="6689446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A3MDA3NjY1srBQ0lEKTi0uzszPAykwqgUA2iARRCwAAAA="/>
  </w:docVars>
  <w:rsids>
    <w:rsidRoot w:val="002566B1"/>
    <w:rsid w:val="000A18C4"/>
    <w:rsid w:val="000D7E80"/>
    <w:rsid w:val="000E05A5"/>
    <w:rsid w:val="00183C75"/>
    <w:rsid w:val="00205D9B"/>
    <w:rsid w:val="00234103"/>
    <w:rsid w:val="002566B1"/>
    <w:rsid w:val="002915A1"/>
    <w:rsid w:val="00296B72"/>
    <w:rsid w:val="004348BF"/>
    <w:rsid w:val="00442D1D"/>
    <w:rsid w:val="0078247A"/>
    <w:rsid w:val="008716C0"/>
    <w:rsid w:val="00B36BA4"/>
    <w:rsid w:val="00B84BDD"/>
    <w:rsid w:val="00B86F51"/>
    <w:rsid w:val="00BB2F49"/>
    <w:rsid w:val="00D55C05"/>
    <w:rsid w:val="00E01B3C"/>
    <w:rsid w:val="00E30041"/>
    <w:rsid w:val="00E93455"/>
    <w:rsid w:val="00EC7285"/>
    <w:rsid w:val="00ED2929"/>
    <w:rsid w:val="00F34894"/>
    <w:rsid w:val="00F51C0A"/>
    <w:rsid w:val="00F91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E5678"/>
  <w15:chartTrackingRefBased/>
  <w15:docId w15:val="{5AD20BF6-74E2-480A-B332-459F6DE52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6B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41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103"/>
  </w:style>
  <w:style w:type="paragraph" w:styleId="Footer">
    <w:name w:val="footer"/>
    <w:basedOn w:val="Normal"/>
    <w:link w:val="FooterChar"/>
    <w:uiPriority w:val="99"/>
    <w:unhideWhenUsed/>
    <w:rsid w:val="0023410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7</Pages>
  <Words>901</Words>
  <Characters>514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8</cp:revision>
  <dcterms:created xsi:type="dcterms:W3CDTF">2022-07-28T08:31:00Z</dcterms:created>
  <dcterms:modified xsi:type="dcterms:W3CDTF">2022-07-28T10:22:00Z</dcterms:modified>
</cp:coreProperties>
</file>